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3D326" w14:textId="72476DBF" w:rsidR="00100EDE" w:rsidRPr="00100EDE" w:rsidRDefault="00100EDE" w:rsidP="00100EDE">
      <w:pPr>
        <w:rPr>
          <w:b/>
          <w:bCs/>
          <w:color w:val="FF0000"/>
        </w:rPr>
      </w:pPr>
      <w:r w:rsidRPr="00100EDE">
        <w:rPr>
          <w:b/>
          <w:bCs/>
          <w:color w:val="FF0000"/>
        </w:rPr>
        <w:t>Button Active</w:t>
      </w:r>
    </w:p>
    <w:p w14:paraId="4F4249C6" w14:textId="46A53234" w:rsidR="00100EDE" w:rsidRDefault="00100EDE" w:rsidP="00100EDE">
      <w:r>
        <w:t>&lt;!DOCTYPE html&gt;</w:t>
      </w:r>
    </w:p>
    <w:p w14:paraId="3D1520CC" w14:textId="77777777" w:rsidR="00100EDE" w:rsidRDefault="00100EDE" w:rsidP="00100EDE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6E981337" w14:textId="77777777" w:rsidR="00100EDE" w:rsidRDefault="00100EDE" w:rsidP="00100EDE">
      <w:r>
        <w:t>&lt;head&gt;</w:t>
      </w:r>
    </w:p>
    <w:p w14:paraId="5B260E67" w14:textId="77777777" w:rsidR="00100EDE" w:rsidRDefault="00100EDE" w:rsidP="00100EDE">
      <w:r>
        <w:t>&lt;meta charset="utf-8"&gt;</w:t>
      </w:r>
    </w:p>
    <w:p w14:paraId="5E037522" w14:textId="77777777" w:rsidR="00100EDE" w:rsidRDefault="00100EDE" w:rsidP="00100EDE">
      <w:r>
        <w:t>&lt;meta name="viewport" content="width=device-width, initial-scale=1, shrink-to-fit=no"&gt;</w:t>
      </w:r>
    </w:p>
    <w:p w14:paraId="45B192E3" w14:textId="77777777" w:rsidR="00100EDE" w:rsidRDefault="00100EDE" w:rsidP="00100EDE">
      <w:r>
        <w:t>&lt;title&gt;Bootstrap 4 Active Buttons&lt;/title&gt;</w:t>
      </w:r>
    </w:p>
    <w:p w14:paraId="485CD9C5" w14:textId="77777777" w:rsidR="00100EDE" w:rsidRDefault="00100EDE" w:rsidP="00100EDE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2D1B2319" w14:textId="77777777" w:rsidR="00100EDE" w:rsidRDefault="00100EDE" w:rsidP="00100EDE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051E4955" w14:textId="77777777" w:rsidR="00100EDE" w:rsidRDefault="00100EDE" w:rsidP="00100EDE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75EFEDC9" w14:textId="77777777" w:rsidR="00100EDE" w:rsidRDefault="00100EDE" w:rsidP="00100EDE">
      <w:r>
        <w:t>&lt;script src="https://cdn.jsdelivr.net/npm/popper.js@1.16.1/dist/umd/popper.min.js"&gt;&lt;/script&gt;</w:t>
      </w:r>
    </w:p>
    <w:p w14:paraId="108222CC" w14:textId="77777777" w:rsidR="00100EDE" w:rsidRDefault="00100EDE" w:rsidP="00100EDE">
      <w:r>
        <w:t>&lt;script src="https://stackpath.bootstrapcdn.com/bootstrap/4.5.2/js/bootstrap.min.js"&gt;&lt;/script&gt;</w:t>
      </w:r>
    </w:p>
    <w:p w14:paraId="6B7D9970" w14:textId="77777777" w:rsidR="00100EDE" w:rsidRDefault="00100EDE" w:rsidP="00100EDE">
      <w:r>
        <w:t>&lt;style&gt;</w:t>
      </w:r>
    </w:p>
    <w:p w14:paraId="4C7459C5" w14:textId="77777777" w:rsidR="00100EDE" w:rsidRDefault="00100EDE" w:rsidP="00100EDE">
      <w:r>
        <w:t xml:space="preserve">    .bs-</w:t>
      </w:r>
      <w:proofErr w:type="gramStart"/>
      <w:r>
        <w:t>example{</w:t>
      </w:r>
      <w:proofErr w:type="gramEnd"/>
    </w:p>
    <w:p w14:paraId="26A4AC9D" w14:textId="77777777" w:rsidR="00100EDE" w:rsidRDefault="00100EDE" w:rsidP="00100EDE">
      <w:r>
        <w:t xml:space="preserve">        margin: 20px;        </w:t>
      </w:r>
    </w:p>
    <w:p w14:paraId="167ED8E8" w14:textId="77777777" w:rsidR="00100EDE" w:rsidRDefault="00100EDE" w:rsidP="00100EDE">
      <w:r>
        <w:t xml:space="preserve">    }</w:t>
      </w:r>
    </w:p>
    <w:p w14:paraId="1B53F5E7" w14:textId="77777777" w:rsidR="00100EDE" w:rsidRDefault="00100EDE" w:rsidP="00100EDE">
      <w:r>
        <w:t>&lt;/style&gt;</w:t>
      </w:r>
    </w:p>
    <w:p w14:paraId="7F0D6C8A" w14:textId="77777777" w:rsidR="00100EDE" w:rsidRDefault="00100EDE" w:rsidP="00100EDE">
      <w:r>
        <w:t>&lt;/head&gt;</w:t>
      </w:r>
    </w:p>
    <w:p w14:paraId="4109F13B" w14:textId="77777777" w:rsidR="00100EDE" w:rsidRDefault="00100EDE" w:rsidP="00100EDE">
      <w:r>
        <w:t>&lt;body&gt;</w:t>
      </w:r>
    </w:p>
    <w:p w14:paraId="35782B18" w14:textId="77777777" w:rsidR="00100EDE" w:rsidRDefault="00100EDE" w:rsidP="00100EDE">
      <w:r>
        <w:t>&lt;div class="bs-example"&gt;</w:t>
      </w:r>
    </w:p>
    <w:p w14:paraId="5E19F635" w14:textId="77777777" w:rsidR="00100EDE" w:rsidRDefault="00100EDE" w:rsidP="00100EDE">
      <w:r>
        <w:t xml:space="preserve">    &lt;a </w:t>
      </w:r>
      <w:proofErr w:type="spellStart"/>
      <w:r>
        <w:t>href</w:t>
      </w:r>
      <w:proofErr w:type="spellEnd"/>
      <w:r>
        <w:t>="#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-primary </w:t>
      </w:r>
      <w:proofErr w:type="spellStart"/>
      <w:r>
        <w:t>btn-lg</w:t>
      </w:r>
      <w:proofErr w:type="spellEnd"/>
      <w:r>
        <w:t xml:space="preserve"> active"&gt;Primary link&lt;/a&gt;</w:t>
      </w:r>
    </w:p>
    <w:p w14:paraId="25073BD4" w14:textId="77777777" w:rsidR="00100EDE" w:rsidRDefault="00100EDE" w:rsidP="00100EDE">
      <w:r>
        <w:t xml:space="preserve">    &lt;a </w:t>
      </w:r>
      <w:proofErr w:type="spellStart"/>
      <w:r>
        <w:t>href</w:t>
      </w:r>
      <w:proofErr w:type="spellEnd"/>
      <w:r>
        <w:t>="#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-secondary </w:t>
      </w:r>
      <w:proofErr w:type="spellStart"/>
      <w:r>
        <w:t>btn-lg</w:t>
      </w:r>
      <w:proofErr w:type="spellEnd"/>
      <w:r>
        <w:t xml:space="preserve"> active"&gt;Link&lt;/a&gt;</w:t>
      </w:r>
    </w:p>
    <w:p w14:paraId="218EEF10" w14:textId="77777777" w:rsidR="00100EDE" w:rsidRDefault="00100EDE" w:rsidP="00100EDE">
      <w:r>
        <w:t>&lt;/div&gt;</w:t>
      </w:r>
    </w:p>
    <w:p w14:paraId="0375F163" w14:textId="77777777" w:rsidR="00100EDE" w:rsidRDefault="00100EDE" w:rsidP="00100EDE">
      <w:r>
        <w:t>&lt;/body&gt;</w:t>
      </w:r>
    </w:p>
    <w:p w14:paraId="7A3B4BEC" w14:textId="394A3EE2" w:rsidR="00B17689" w:rsidRDefault="00100EDE" w:rsidP="00100EDE">
      <w:r>
        <w:t>&lt;/html&gt;</w:t>
      </w:r>
    </w:p>
    <w:p w14:paraId="705B3FBC" w14:textId="77A9151E" w:rsidR="00100EDE" w:rsidRDefault="00100EDE" w:rsidP="00100EDE"/>
    <w:p w14:paraId="7E5193EA" w14:textId="77777777" w:rsidR="00100EDE" w:rsidRDefault="00100EDE" w:rsidP="00100EDE">
      <w:pPr>
        <w:rPr>
          <w:color w:val="FF0000"/>
        </w:rPr>
      </w:pPr>
    </w:p>
    <w:p w14:paraId="2FB922FD" w14:textId="77777777" w:rsidR="00100EDE" w:rsidRDefault="00100EDE" w:rsidP="00100EDE">
      <w:pPr>
        <w:rPr>
          <w:color w:val="FF0000"/>
        </w:rPr>
      </w:pPr>
    </w:p>
    <w:p w14:paraId="0A94B9D4" w14:textId="77777777" w:rsidR="00100EDE" w:rsidRDefault="00100EDE" w:rsidP="00100EDE">
      <w:pPr>
        <w:rPr>
          <w:color w:val="FF0000"/>
        </w:rPr>
      </w:pPr>
    </w:p>
    <w:p w14:paraId="3962AA90" w14:textId="77777777" w:rsidR="00100EDE" w:rsidRDefault="00100EDE" w:rsidP="00100EDE">
      <w:pPr>
        <w:rPr>
          <w:color w:val="FF0000"/>
        </w:rPr>
      </w:pPr>
    </w:p>
    <w:p w14:paraId="0F95D95D" w14:textId="06A9C120" w:rsidR="00100EDE" w:rsidRPr="00100EDE" w:rsidRDefault="00100EDE" w:rsidP="00100EDE">
      <w:pPr>
        <w:rPr>
          <w:color w:val="FF0000"/>
        </w:rPr>
      </w:pPr>
      <w:r w:rsidRPr="00100EDE">
        <w:rPr>
          <w:color w:val="FF0000"/>
        </w:rPr>
        <w:lastRenderedPageBreak/>
        <w:t>Button Style</w:t>
      </w:r>
    </w:p>
    <w:p w14:paraId="4DF94299" w14:textId="399E7907" w:rsidR="00100EDE" w:rsidRDefault="00100EDE" w:rsidP="00100EDE">
      <w:r>
        <w:t>&lt;!DOCTYPE html&gt;</w:t>
      </w:r>
    </w:p>
    <w:p w14:paraId="6E7CD859" w14:textId="77777777" w:rsidR="00100EDE" w:rsidRDefault="00100EDE" w:rsidP="00100EDE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4684B655" w14:textId="77777777" w:rsidR="00100EDE" w:rsidRDefault="00100EDE" w:rsidP="00100EDE">
      <w:r>
        <w:t>&lt;head&gt;</w:t>
      </w:r>
    </w:p>
    <w:p w14:paraId="6C53B936" w14:textId="77777777" w:rsidR="00100EDE" w:rsidRDefault="00100EDE" w:rsidP="00100EDE">
      <w:r>
        <w:t>&lt;meta charset="utf-8"&gt;</w:t>
      </w:r>
    </w:p>
    <w:p w14:paraId="62F540C1" w14:textId="77777777" w:rsidR="00100EDE" w:rsidRDefault="00100EDE" w:rsidP="00100EDE">
      <w:r>
        <w:t>&lt;meta name="viewport" content="width=device-width, initial-scale=1, shrink-to-fit=no"&gt;</w:t>
      </w:r>
    </w:p>
    <w:p w14:paraId="75C21AEE" w14:textId="77777777" w:rsidR="00100EDE" w:rsidRDefault="00100EDE" w:rsidP="00100EDE">
      <w:r>
        <w:t>&lt;title&gt;Bootstrap 4 Buttons&lt;/title&gt;</w:t>
      </w:r>
    </w:p>
    <w:p w14:paraId="32900F1A" w14:textId="77777777" w:rsidR="00100EDE" w:rsidRDefault="00100EDE" w:rsidP="00100EDE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BA02EFC" w14:textId="77777777" w:rsidR="00100EDE" w:rsidRDefault="00100EDE" w:rsidP="00100EDE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2B3771E2" w14:textId="77777777" w:rsidR="00100EDE" w:rsidRDefault="00100EDE" w:rsidP="00100EDE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0918BA01" w14:textId="77777777" w:rsidR="00100EDE" w:rsidRDefault="00100EDE" w:rsidP="00100EDE">
      <w:r>
        <w:t>&lt;script src="https://cdn.jsdelivr.net/npm/popper.js@1.16.1/dist/umd/popper.min.js"&gt;&lt;/script&gt;</w:t>
      </w:r>
    </w:p>
    <w:p w14:paraId="14A4761B" w14:textId="77777777" w:rsidR="00100EDE" w:rsidRDefault="00100EDE" w:rsidP="00100EDE">
      <w:r>
        <w:t>&lt;script src="https://stackpath.bootstrapcdn.com/bootstrap/4.5.2/js/bootstrap.min.js"&gt;&lt;/script&gt;</w:t>
      </w:r>
    </w:p>
    <w:p w14:paraId="0453B710" w14:textId="77777777" w:rsidR="00100EDE" w:rsidRDefault="00100EDE" w:rsidP="00100EDE">
      <w:r>
        <w:t>&lt;style&gt;</w:t>
      </w:r>
    </w:p>
    <w:p w14:paraId="1AA29EB5" w14:textId="77777777" w:rsidR="00100EDE" w:rsidRDefault="00100EDE" w:rsidP="00100EDE">
      <w:r>
        <w:t xml:space="preserve">    .bs-</w:t>
      </w:r>
      <w:proofErr w:type="gramStart"/>
      <w:r>
        <w:t>example{</w:t>
      </w:r>
      <w:proofErr w:type="gramEnd"/>
    </w:p>
    <w:p w14:paraId="6BAF3A93" w14:textId="77777777" w:rsidR="00100EDE" w:rsidRDefault="00100EDE" w:rsidP="00100EDE">
      <w:r>
        <w:t xml:space="preserve">        margin: 20px;        </w:t>
      </w:r>
    </w:p>
    <w:p w14:paraId="3C671BC7" w14:textId="77777777" w:rsidR="00100EDE" w:rsidRDefault="00100EDE" w:rsidP="00100EDE">
      <w:r>
        <w:t xml:space="preserve">    }</w:t>
      </w:r>
    </w:p>
    <w:p w14:paraId="5AA17D3B" w14:textId="77777777" w:rsidR="00100EDE" w:rsidRDefault="00100EDE" w:rsidP="00100EDE">
      <w:r>
        <w:t>&lt;/style&gt;</w:t>
      </w:r>
    </w:p>
    <w:p w14:paraId="004E1568" w14:textId="77777777" w:rsidR="00100EDE" w:rsidRDefault="00100EDE" w:rsidP="00100EDE">
      <w:r>
        <w:t>&lt;/head&gt;</w:t>
      </w:r>
    </w:p>
    <w:p w14:paraId="4E97E982" w14:textId="77777777" w:rsidR="00100EDE" w:rsidRDefault="00100EDE" w:rsidP="00100EDE">
      <w:r>
        <w:t>&lt;body&gt;</w:t>
      </w:r>
    </w:p>
    <w:p w14:paraId="34E5F8F2" w14:textId="77777777" w:rsidR="00100EDE" w:rsidRDefault="00100EDE" w:rsidP="00100EDE">
      <w:r>
        <w:t>&lt;div class="bs-example"&gt;</w:t>
      </w:r>
    </w:p>
    <w:p w14:paraId="758C202C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primary"&gt;Primary&lt;/button&gt;</w:t>
      </w:r>
    </w:p>
    <w:p w14:paraId="1BBB2409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secondary"&gt;Secondary&lt;/button&gt;</w:t>
      </w:r>
    </w:p>
    <w:p w14:paraId="75621E0B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success"&gt;Success&lt;/button&gt;</w:t>
      </w:r>
    </w:p>
    <w:p w14:paraId="502795B7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anger"&gt;Danger&lt;/button&gt;</w:t>
      </w:r>
    </w:p>
    <w:p w14:paraId="19A761ED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warning"&gt;Warning&lt;/button&gt;</w:t>
      </w:r>
    </w:p>
    <w:p w14:paraId="45648FC6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-info"&gt;Info&lt;/button&gt;    </w:t>
      </w:r>
    </w:p>
    <w:p w14:paraId="3DEC6E21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ark"&gt;Dark&lt;/button&gt;</w:t>
      </w:r>
    </w:p>
    <w:p w14:paraId="3249C19B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light"&gt;Light&lt;/button&gt;</w:t>
      </w:r>
    </w:p>
    <w:p w14:paraId="52951413" w14:textId="77777777" w:rsidR="00100EDE" w:rsidRDefault="00100EDE" w:rsidP="00100EDE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link"&gt;Link&lt;/button&gt;</w:t>
      </w:r>
    </w:p>
    <w:p w14:paraId="3C3002A8" w14:textId="77777777" w:rsidR="00100EDE" w:rsidRDefault="00100EDE" w:rsidP="00100EDE">
      <w:r>
        <w:t>&lt;/div&gt;</w:t>
      </w:r>
    </w:p>
    <w:p w14:paraId="18E2B423" w14:textId="77777777" w:rsidR="00100EDE" w:rsidRDefault="00100EDE" w:rsidP="00100EDE">
      <w:r>
        <w:lastRenderedPageBreak/>
        <w:t>&lt;/body&gt;</w:t>
      </w:r>
    </w:p>
    <w:p w14:paraId="2C9C09A0" w14:textId="19362A29" w:rsidR="00100EDE" w:rsidRDefault="00100EDE" w:rsidP="00100EDE">
      <w:r>
        <w:t>&lt;/html&gt;</w:t>
      </w:r>
    </w:p>
    <w:p w14:paraId="3ED39BC3" w14:textId="77777777" w:rsidR="00100EDE" w:rsidRDefault="00100EDE" w:rsidP="00100EDE">
      <w:pPr>
        <w:rPr>
          <w:color w:val="FF0000"/>
        </w:rPr>
      </w:pPr>
    </w:p>
    <w:p w14:paraId="554AF126" w14:textId="570B4FD8" w:rsidR="00100EDE" w:rsidRDefault="00100EDE" w:rsidP="00100EDE">
      <w:pPr>
        <w:rPr>
          <w:color w:val="FF0000"/>
        </w:rPr>
      </w:pPr>
      <w:r w:rsidRPr="00100EDE">
        <w:rPr>
          <w:color w:val="FF0000"/>
        </w:rPr>
        <w:t xml:space="preserve">Button Spinning </w:t>
      </w:r>
    </w:p>
    <w:p w14:paraId="2ED295A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!DOCTYPE html&gt;</w:t>
      </w:r>
    </w:p>
    <w:p w14:paraId="5FC3A7E4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html </w:t>
      </w:r>
      <w:proofErr w:type="spellStart"/>
      <w:r w:rsidRPr="00100EDE">
        <w:rPr>
          <w:color w:val="000000" w:themeColor="text1"/>
        </w:rPr>
        <w:t>lang</w:t>
      </w:r>
      <w:proofErr w:type="spellEnd"/>
      <w:r w:rsidRPr="00100EDE">
        <w:rPr>
          <w:color w:val="000000" w:themeColor="text1"/>
        </w:rPr>
        <w:t>="</w:t>
      </w:r>
      <w:proofErr w:type="spellStart"/>
      <w:r w:rsidRPr="00100EDE">
        <w:rPr>
          <w:color w:val="000000" w:themeColor="text1"/>
        </w:rPr>
        <w:t>en</w:t>
      </w:r>
      <w:proofErr w:type="spellEnd"/>
      <w:r w:rsidRPr="00100EDE">
        <w:rPr>
          <w:color w:val="000000" w:themeColor="text1"/>
        </w:rPr>
        <w:t>"&gt;</w:t>
      </w:r>
    </w:p>
    <w:p w14:paraId="700CC49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head&gt;</w:t>
      </w:r>
    </w:p>
    <w:p w14:paraId="34DE00B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charset="utf-8"&gt;</w:t>
      </w:r>
    </w:p>
    <w:p w14:paraId="43CE20B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name="viewport" content="width=device-width, initial-scale=1, shrink-to-fit=no"&gt;</w:t>
      </w:r>
    </w:p>
    <w:p w14:paraId="55C98A6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title&gt;Bootstrap 4 Spinner Buttons&lt;/title&gt;</w:t>
      </w:r>
    </w:p>
    <w:p w14:paraId="2FCEA82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stackpath.bootstrapcdn.com/bootstrap/4.5.2/css/bootstrap.min.css"&gt;</w:t>
      </w:r>
    </w:p>
    <w:p w14:paraId="2615656A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maxcdn.bootstrapcdn.com/font-awesome/4.7.0/css/font-awesome.min.css"&gt;</w:t>
      </w:r>
    </w:p>
    <w:p w14:paraId="1DE0626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script </w:t>
      </w:r>
      <w:proofErr w:type="spellStart"/>
      <w:r w:rsidRPr="00100EDE">
        <w:rPr>
          <w:color w:val="000000" w:themeColor="text1"/>
        </w:rPr>
        <w:t>src</w:t>
      </w:r>
      <w:proofErr w:type="spellEnd"/>
      <w:r w:rsidRPr="00100EDE">
        <w:rPr>
          <w:color w:val="000000" w:themeColor="text1"/>
        </w:rPr>
        <w:t>="https://code.jquery.com/jquery-3.5.1.min.js"&gt;&lt;/script&gt;</w:t>
      </w:r>
    </w:p>
    <w:p w14:paraId="442C13E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cdn.jsdelivr.net/npm/popper.js@1.16.1/dist/umd/popper.min.js"&gt;&lt;/script&gt;</w:t>
      </w:r>
    </w:p>
    <w:p w14:paraId="6A03B8B7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stackpath.bootstrapcdn.com/bootstrap/4.5.2/js/bootstrap.min.js"&gt;&lt;/script&gt;</w:t>
      </w:r>
    </w:p>
    <w:p w14:paraId="2BD228B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tyle&gt;</w:t>
      </w:r>
    </w:p>
    <w:p w14:paraId="38718F7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.bs-</w:t>
      </w:r>
      <w:proofErr w:type="gramStart"/>
      <w:r w:rsidRPr="00100EDE">
        <w:rPr>
          <w:color w:val="000000" w:themeColor="text1"/>
        </w:rPr>
        <w:t>example{</w:t>
      </w:r>
      <w:proofErr w:type="gramEnd"/>
    </w:p>
    <w:p w14:paraId="779A640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margin: 20px;        </w:t>
      </w:r>
    </w:p>
    <w:p w14:paraId="78FD6F6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}</w:t>
      </w:r>
    </w:p>
    <w:p w14:paraId="2DA6FE0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style&gt;</w:t>
      </w:r>
    </w:p>
    <w:p w14:paraId="7A6B72D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ead&gt;</w:t>
      </w:r>
    </w:p>
    <w:p w14:paraId="07223D7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body&gt;</w:t>
      </w:r>
    </w:p>
    <w:p w14:paraId="479D96B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div class="bs-example"&gt;</w:t>
      </w:r>
    </w:p>
    <w:p w14:paraId="03AAB33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primary" disabled&gt;</w:t>
      </w:r>
    </w:p>
    <w:p w14:paraId="46A9C6D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&lt;span class="spinner-border spinner-border-</w:t>
      </w:r>
      <w:proofErr w:type="spellStart"/>
      <w:r w:rsidRPr="00100EDE">
        <w:rPr>
          <w:color w:val="000000" w:themeColor="text1"/>
        </w:rPr>
        <w:t>sm</w:t>
      </w:r>
      <w:proofErr w:type="spellEnd"/>
      <w:r w:rsidRPr="00100EDE">
        <w:rPr>
          <w:color w:val="000000" w:themeColor="text1"/>
        </w:rPr>
        <w:t>"&gt;&lt;/span&gt;</w:t>
      </w:r>
    </w:p>
    <w:p w14:paraId="7A3E87C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/button&gt;</w:t>
      </w:r>
    </w:p>
    <w:p w14:paraId="4BEC2E1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primary" disabled&gt;</w:t>
      </w:r>
    </w:p>
    <w:p w14:paraId="3EB217B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&lt;span class="spinner-border spinner-border-</w:t>
      </w:r>
      <w:proofErr w:type="spellStart"/>
      <w:r w:rsidRPr="00100EDE">
        <w:rPr>
          <w:color w:val="000000" w:themeColor="text1"/>
        </w:rPr>
        <w:t>sm</w:t>
      </w:r>
      <w:proofErr w:type="spellEnd"/>
      <w:r w:rsidRPr="00100EDE">
        <w:rPr>
          <w:color w:val="000000" w:themeColor="text1"/>
        </w:rPr>
        <w:t>"&gt;&lt;/span&gt; Loading...</w:t>
      </w:r>
    </w:p>
    <w:p w14:paraId="51452AD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/button&gt;</w:t>
      </w:r>
    </w:p>
    <w:p w14:paraId="65884B2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primary" disabled&gt;</w:t>
      </w:r>
    </w:p>
    <w:p w14:paraId="38B7C5A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lastRenderedPageBreak/>
        <w:t xml:space="preserve">        &lt;span class="spinner-grow spinner-grow-</w:t>
      </w:r>
      <w:proofErr w:type="spellStart"/>
      <w:r w:rsidRPr="00100EDE">
        <w:rPr>
          <w:color w:val="000000" w:themeColor="text1"/>
        </w:rPr>
        <w:t>sm</w:t>
      </w:r>
      <w:proofErr w:type="spellEnd"/>
      <w:r w:rsidRPr="00100EDE">
        <w:rPr>
          <w:color w:val="000000" w:themeColor="text1"/>
        </w:rPr>
        <w:t>"&gt;&lt;/span&gt; Loading...</w:t>
      </w:r>
    </w:p>
    <w:p w14:paraId="7D25564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/button&gt;</w:t>
      </w:r>
    </w:p>
    <w:p w14:paraId="1C6BC2C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div&gt;</w:t>
      </w:r>
    </w:p>
    <w:p w14:paraId="6D1B1B6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body&gt;</w:t>
      </w:r>
    </w:p>
    <w:p w14:paraId="501997A4" w14:textId="680300A9" w:rsid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tml&gt;</w:t>
      </w:r>
    </w:p>
    <w:p w14:paraId="563D4283" w14:textId="072D83BE" w:rsidR="00100EDE" w:rsidRDefault="00100EDE" w:rsidP="00100EDE">
      <w:pPr>
        <w:rPr>
          <w:color w:val="000000" w:themeColor="text1"/>
        </w:rPr>
      </w:pPr>
    </w:p>
    <w:p w14:paraId="7823D5EE" w14:textId="73BEFAE9" w:rsidR="00100EDE" w:rsidRPr="00100EDE" w:rsidRDefault="00100EDE" w:rsidP="00100EDE">
      <w:pPr>
        <w:rPr>
          <w:b/>
          <w:bCs/>
          <w:color w:val="FF0000"/>
        </w:rPr>
      </w:pPr>
      <w:r w:rsidRPr="00100EDE">
        <w:rPr>
          <w:b/>
          <w:bCs/>
          <w:color w:val="FF0000"/>
        </w:rPr>
        <w:t>Button Sizes</w:t>
      </w:r>
    </w:p>
    <w:p w14:paraId="4D311FD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!DOCTYPE html&gt;</w:t>
      </w:r>
    </w:p>
    <w:p w14:paraId="70A071F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html </w:t>
      </w:r>
      <w:proofErr w:type="spellStart"/>
      <w:r w:rsidRPr="00100EDE">
        <w:rPr>
          <w:color w:val="000000" w:themeColor="text1"/>
        </w:rPr>
        <w:t>lang</w:t>
      </w:r>
      <w:proofErr w:type="spellEnd"/>
      <w:r w:rsidRPr="00100EDE">
        <w:rPr>
          <w:color w:val="000000" w:themeColor="text1"/>
        </w:rPr>
        <w:t>="</w:t>
      </w:r>
      <w:proofErr w:type="spellStart"/>
      <w:r w:rsidRPr="00100EDE">
        <w:rPr>
          <w:color w:val="000000" w:themeColor="text1"/>
        </w:rPr>
        <w:t>en</w:t>
      </w:r>
      <w:proofErr w:type="spellEnd"/>
      <w:r w:rsidRPr="00100EDE">
        <w:rPr>
          <w:color w:val="000000" w:themeColor="text1"/>
        </w:rPr>
        <w:t>"&gt;</w:t>
      </w:r>
    </w:p>
    <w:p w14:paraId="56412DA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head&gt;</w:t>
      </w:r>
    </w:p>
    <w:p w14:paraId="1D80611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charset="utf-8"&gt;</w:t>
      </w:r>
    </w:p>
    <w:p w14:paraId="611A7764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name="viewport" content="width=device-width, initial-scale=1, shrink-to-fit=no"&gt;</w:t>
      </w:r>
    </w:p>
    <w:p w14:paraId="4F6319B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title&gt;Bootstrap 4 Button Sizes&lt;/title&gt;</w:t>
      </w:r>
    </w:p>
    <w:p w14:paraId="27DE218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stackpath.bootstrapcdn.com/bootstrap/4.5.2/css/bootstrap.min.css"&gt;</w:t>
      </w:r>
    </w:p>
    <w:p w14:paraId="0FB9EE2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maxcdn.bootstrapcdn.com/font-awesome/4.7.0/css/font-awesome.min.css"&gt;</w:t>
      </w:r>
    </w:p>
    <w:p w14:paraId="6AF2E08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script </w:t>
      </w:r>
      <w:proofErr w:type="spellStart"/>
      <w:r w:rsidRPr="00100EDE">
        <w:rPr>
          <w:color w:val="000000" w:themeColor="text1"/>
        </w:rPr>
        <w:t>src</w:t>
      </w:r>
      <w:proofErr w:type="spellEnd"/>
      <w:r w:rsidRPr="00100EDE">
        <w:rPr>
          <w:color w:val="000000" w:themeColor="text1"/>
        </w:rPr>
        <w:t>="https://code.jquery.com/jquery-3.5.1.min.js"&gt;&lt;/script&gt;</w:t>
      </w:r>
    </w:p>
    <w:p w14:paraId="029D87D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cdn.jsdelivr.net/npm/popper.js@1.16.1/dist/umd/popper.min.js"&gt;&lt;/script&gt;</w:t>
      </w:r>
    </w:p>
    <w:p w14:paraId="7072393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stackpath.bootstrapcdn.com/bootstrap/4.5.2/js/bootstrap.min.js"&gt;&lt;/script&gt;</w:t>
      </w:r>
    </w:p>
    <w:p w14:paraId="690A16E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tyle&gt;</w:t>
      </w:r>
    </w:p>
    <w:p w14:paraId="431E5D2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.bs-</w:t>
      </w:r>
      <w:proofErr w:type="gramStart"/>
      <w:r w:rsidRPr="00100EDE">
        <w:rPr>
          <w:color w:val="000000" w:themeColor="text1"/>
        </w:rPr>
        <w:t>example{</w:t>
      </w:r>
      <w:proofErr w:type="gramEnd"/>
    </w:p>
    <w:p w14:paraId="7EE7D5C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margin: 20px;        </w:t>
      </w:r>
    </w:p>
    <w:p w14:paraId="1F018A9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}</w:t>
      </w:r>
    </w:p>
    <w:p w14:paraId="192D8A9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style&gt;</w:t>
      </w:r>
    </w:p>
    <w:p w14:paraId="032B436A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ead&gt;</w:t>
      </w:r>
    </w:p>
    <w:p w14:paraId="2DC5EA9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body&gt;</w:t>
      </w:r>
    </w:p>
    <w:p w14:paraId="1CC5555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div class="bs-example"&gt;</w:t>
      </w:r>
    </w:p>
    <w:p w14:paraId="5968853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prim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>"&gt;Large Button&lt;/button&gt;</w:t>
      </w:r>
    </w:p>
    <w:p w14:paraId="19CC2E5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second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>"&gt;Large Button&lt;/button&gt;</w:t>
      </w:r>
    </w:p>
    <w:p w14:paraId="491A3D0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hr&gt;</w:t>
      </w:r>
    </w:p>
    <w:p w14:paraId="0EA53B8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primary"&gt;Default Button&lt;/button&gt;</w:t>
      </w:r>
    </w:p>
    <w:p w14:paraId="73EA2E3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lastRenderedPageBreak/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secondary"&gt;Default Button&lt;/button&gt;</w:t>
      </w:r>
    </w:p>
    <w:p w14:paraId="79FB00D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hr&gt;</w:t>
      </w:r>
    </w:p>
    <w:p w14:paraId="2D5B24D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primary </w:t>
      </w:r>
      <w:proofErr w:type="spellStart"/>
      <w:r w:rsidRPr="00100EDE">
        <w:rPr>
          <w:color w:val="000000" w:themeColor="text1"/>
        </w:rPr>
        <w:t>btn-sm</w:t>
      </w:r>
      <w:proofErr w:type="spellEnd"/>
      <w:r w:rsidRPr="00100EDE">
        <w:rPr>
          <w:color w:val="000000" w:themeColor="text1"/>
        </w:rPr>
        <w:t>"&gt;Small Button&lt;/button&gt;</w:t>
      </w:r>
    </w:p>
    <w:p w14:paraId="1CA25BDA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secondary </w:t>
      </w:r>
      <w:proofErr w:type="spellStart"/>
      <w:r w:rsidRPr="00100EDE">
        <w:rPr>
          <w:color w:val="000000" w:themeColor="text1"/>
        </w:rPr>
        <w:t>btn-sm</w:t>
      </w:r>
      <w:proofErr w:type="spellEnd"/>
      <w:r w:rsidRPr="00100EDE">
        <w:rPr>
          <w:color w:val="000000" w:themeColor="text1"/>
        </w:rPr>
        <w:t>"&gt;Small Button&lt;/button&gt;</w:t>
      </w:r>
    </w:p>
    <w:p w14:paraId="1BAA6FB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div&gt;</w:t>
      </w:r>
    </w:p>
    <w:p w14:paraId="748BCDA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body&gt;</w:t>
      </w:r>
    </w:p>
    <w:p w14:paraId="00ACBAAE" w14:textId="6D06927E" w:rsid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tml&gt;</w:t>
      </w:r>
    </w:p>
    <w:p w14:paraId="302EED8D" w14:textId="135C04C8" w:rsidR="00100EDE" w:rsidRDefault="00100EDE" w:rsidP="00100EDE">
      <w:pPr>
        <w:rPr>
          <w:color w:val="000000" w:themeColor="text1"/>
        </w:rPr>
      </w:pPr>
    </w:p>
    <w:p w14:paraId="4C3015DE" w14:textId="4224A93E" w:rsidR="00100EDE" w:rsidRDefault="00100EDE" w:rsidP="00100EDE">
      <w:pPr>
        <w:rPr>
          <w:color w:val="000000" w:themeColor="text1"/>
        </w:rPr>
      </w:pPr>
      <w:r>
        <w:rPr>
          <w:color w:val="000000" w:themeColor="text1"/>
        </w:rPr>
        <w:t>Button Outline</w:t>
      </w:r>
    </w:p>
    <w:p w14:paraId="6B7732D4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!DOCTYPE html&gt;</w:t>
      </w:r>
    </w:p>
    <w:p w14:paraId="56E5CD5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html </w:t>
      </w:r>
      <w:proofErr w:type="spellStart"/>
      <w:r w:rsidRPr="00100EDE">
        <w:rPr>
          <w:color w:val="000000" w:themeColor="text1"/>
        </w:rPr>
        <w:t>lang</w:t>
      </w:r>
      <w:proofErr w:type="spellEnd"/>
      <w:r w:rsidRPr="00100EDE">
        <w:rPr>
          <w:color w:val="000000" w:themeColor="text1"/>
        </w:rPr>
        <w:t>="</w:t>
      </w:r>
      <w:proofErr w:type="spellStart"/>
      <w:r w:rsidRPr="00100EDE">
        <w:rPr>
          <w:color w:val="000000" w:themeColor="text1"/>
        </w:rPr>
        <w:t>en</w:t>
      </w:r>
      <w:proofErr w:type="spellEnd"/>
      <w:r w:rsidRPr="00100EDE">
        <w:rPr>
          <w:color w:val="000000" w:themeColor="text1"/>
        </w:rPr>
        <w:t>"&gt;</w:t>
      </w:r>
    </w:p>
    <w:p w14:paraId="490253A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head&gt;</w:t>
      </w:r>
    </w:p>
    <w:p w14:paraId="794FDC1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charset="utf-8"&gt;</w:t>
      </w:r>
    </w:p>
    <w:p w14:paraId="07BC82C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name="viewport" content="width=device-width, initial-scale=1, shrink-to-fit=no"&gt;</w:t>
      </w:r>
    </w:p>
    <w:p w14:paraId="65F1ED5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title&gt;Bootstrap 4 Outline Buttons&lt;/title&gt;</w:t>
      </w:r>
    </w:p>
    <w:p w14:paraId="0D2A6B9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stackpath.bootstrapcdn.com/bootstrap/4.5.2/css/bootstrap.min.css"&gt;</w:t>
      </w:r>
    </w:p>
    <w:p w14:paraId="2F6F0D1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maxcdn.bootstrapcdn.com/font-awesome/4.7.0/css/font-awesome.min.css"&gt;</w:t>
      </w:r>
    </w:p>
    <w:p w14:paraId="52555DB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script </w:t>
      </w:r>
      <w:proofErr w:type="spellStart"/>
      <w:r w:rsidRPr="00100EDE">
        <w:rPr>
          <w:color w:val="000000" w:themeColor="text1"/>
        </w:rPr>
        <w:t>src</w:t>
      </w:r>
      <w:proofErr w:type="spellEnd"/>
      <w:r w:rsidRPr="00100EDE">
        <w:rPr>
          <w:color w:val="000000" w:themeColor="text1"/>
        </w:rPr>
        <w:t>="https://code.jquery.com/jquery-3.5.1.min.js"&gt;&lt;/script&gt;</w:t>
      </w:r>
    </w:p>
    <w:p w14:paraId="2FF9A1E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cdn.jsdelivr.net/npm/popper.js@1.16.1/dist/umd/popper.min.js"&gt;&lt;/script&gt;</w:t>
      </w:r>
    </w:p>
    <w:p w14:paraId="16C4118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stackpath.bootstrapcdn.com/bootstrap/4.5.2/js/bootstrap.min.js"&gt;&lt;/script&gt;</w:t>
      </w:r>
    </w:p>
    <w:p w14:paraId="7AE03064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tyle&gt;</w:t>
      </w:r>
    </w:p>
    <w:p w14:paraId="05AD64D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.bs-</w:t>
      </w:r>
      <w:proofErr w:type="gramStart"/>
      <w:r w:rsidRPr="00100EDE">
        <w:rPr>
          <w:color w:val="000000" w:themeColor="text1"/>
        </w:rPr>
        <w:t>example{</w:t>
      </w:r>
      <w:proofErr w:type="gramEnd"/>
    </w:p>
    <w:p w14:paraId="68015C6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margin: 20px;        </w:t>
      </w:r>
    </w:p>
    <w:p w14:paraId="174290E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}</w:t>
      </w:r>
    </w:p>
    <w:p w14:paraId="6FBE555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style&gt;</w:t>
      </w:r>
    </w:p>
    <w:p w14:paraId="73DDFAB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ead&gt;</w:t>
      </w:r>
    </w:p>
    <w:p w14:paraId="25E8638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body&gt;</w:t>
      </w:r>
    </w:p>
    <w:p w14:paraId="5F3FD1B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div class="bs-example"&gt;</w:t>
      </w:r>
    </w:p>
    <w:p w14:paraId="2E5C595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primary"&gt;Primary&lt;/button&gt;</w:t>
      </w:r>
    </w:p>
    <w:p w14:paraId="27DCBAA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secondary"&gt;Secondary&lt;/button&gt;</w:t>
      </w:r>
    </w:p>
    <w:p w14:paraId="59F21E5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lastRenderedPageBreak/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success"&gt;Success&lt;/button&gt;</w:t>
      </w:r>
    </w:p>
    <w:p w14:paraId="3881EE5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danger"&gt;Danger&lt;/button&gt;</w:t>
      </w:r>
    </w:p>
    <w:p w14:paraId="6BA1E63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warning"&gt;Warning&lt;/button&gt;</w:t>
      </w:r>
    </w:p>
    <w:p w14:paraId="3D0A691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info"&gt;Info&lt;/button&gt;</w:t>
      </w:r>
    </w:p>
    <w:p w14:paraId="536E2A0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dark"&gt;Dark&lt;/button&gt;</w:t>
      </w:r>
    </w:p>
    <w:p w14:paraId="444E97B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outline-light"&gt;Light&lt;/button&gt;</w:t>
      </w:r>
    </w:p>
    <w:p w14:paraId="161E630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div&gt;</w:t>
      </w:r>
    </w:p>
    <w:p w14:paraId="26C8E0F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body&gt;</w:t>
      </w:r>
    </w:p>
    <w:p w14:paraId="137D7A74" w14:textId="2C3B2F2D" w:rsid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tml&gt;</w:t>
      </w:r>
    </w:p>
    <w:p w14:paraId="758DA364" w14:textId="5AE96C30" w:rsidR="00100EDE" w:rsidRDefault="00100EDE" w:rsidP="00100EDE">
      <w:pPr>
        <w:rPr>
          <w:color w:val="000000" w:themeColor="text1"/>
        </w:rPr>
      </w:pPr>
      <w:r>
        <w:rPr>
          <w:color w:val="000000" w:themeColor="text1"/>
        </w:rPr>
        <w:t>Button Disable</w:t>
      </w:r>
    </w:p>
    <w:p w14:paraId="2141DF4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!DOCTYPE html&gt;</w:t>
      </w:r>
    </w:p>
    <w:p w14:paraId="7720A41A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html </w:t>
      </w:r>
      <w:proofErr w:type="spellStart"/>
      <w:r w:rsidRPr="00100EDE">
        <w:rPr>
          <w:color w:val="000000" w:themeColor="text1"/>
        </w:rPr>
        <w:t>lang</w:t>
      </w:r>
      <w:proofErr w:type="spellEnd"/>
      <w:r w:rsidRPr="00100EDE">
        <w:rPr>
          <w:color w:val="000000" w:themeColor="text1"/>
        </w:rPr>
        <w:t>="</w:t>
      </w:r>
      <w:proofErr w:type="spellStart"/>
      <w:r w:rsidRPr="00100EDE">
        <w:rPr>
          <w:color w:val="000000" w:themeColor="text1"/>
        </w:rPr>
        <w:t>en</w:t>
      </w:r>
      <w:proofErr w:type="spellEnd"/>
      <w:r w:rsidRPr="00100EDE">
        <w:rPr>
          <w:color w:val="000000" w:themeColor="text1"/>
        </w:rPr>
        <w:t>"&gt;</w:t>
      </w:r>
    </w:p>
    <w:p w14:paraId="3A44617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head&gt;</w:t>
      </w:r>
    </w:p>
    <w:p w14:paraId="6C5B30B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charset="utf-8"&gt;</w:t>
      </w:r>
    </w:p>
    <w:p w14:paraId="016A038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name="viewport" content="width=device-width, initial-scale=1, shrink-to-fit=no"&gt;</w:t>
      </w:r>
    </w:p>
    <w:p w14:paraId="5B161A7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title&gt;Bootstrap 4 Block-level Buttons&lt;/title&gt;</w:t>
      </w:r>
    </w:p>
    <w:p w14:paraId="7A036CC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stackpath.bootstrapcdn.com/bootstrap/4.5.2/css/bootstrap.min.css"&gt;</w:t>
      </w:r>
    </w:p>
    <w:p w14:paraId="7070F02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maxcdn.bootstrapcdn.com/font-awesome/4.7.0/css/font-awesome.min.css"&gt;</w:t>
      </w:r>
    </w:p>
    <w:p w14:paraId="37B9C45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script </w:t>
      </w:r>
      <w:proofErr w:type="spellStart"/>
      <w:r w:rsidRPr="00100EDE">
        <w:rPr>
          <w:color w:val="000000" w:themeColor="text1"/>
        </w:rPr>
        <w:t>src</w:t>
      </w:r>
      <w:proofErr w:type="spellEnd"/>
      <w:r w:rsidRPr="00100EDE">
        <w:rPr>
          <w:color w:val="000000" w:themeColor="text1"/>
        </w:rPr>
        <w:t>="https://code.jquery.com/jquery-3.5.1.min.js"&gt;&lt;/script&gt;</w:t>
      </w:r>
    </w:p>
    <w:p w14:paraId="6CADEBA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cdn.jsdelivr.net/npm/popper.js@1.16.1/dist/umd/popper.min.js"&gt;&lt;/script&gt;</w:t>
      </w:r>
    </w:p>
    <w:p w14:paraId="67378D9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stackpath.bootstrapcdn.com/bootstrap/4.5.2/js/bootstrap.min.js"&gt;&lt;/script&gt;</w:t>
      </w:r>
    </w:p>
    <w:p w14:paraId="59408F62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tyle&gt;</w:t>
      </w:r>
    </w:p>
    <w:p w14:paraId="1CC98A2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.bs-</w:t>
      </w:r>
      <w:proofErr w:type="gramStart"/>
      <w:r w:rsidRPr="00100EDE">
        <w:rPr>
          <w:color w:val="000000" w:themeColor="text1"/>
        </w:rPr>
        <w:t>example{</w:t>
      </w:r>
      <w:proofErr w:type="gramEnd"/>
    </w:p>
    <w:p w14:paraId="7AC5D50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margin: 20px;        </w:t>
      </w:r>
    </w:p>
    <w:p w14:paraId="128B6097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}</w:t>
      </w:r>
    </w:p>
    <w:p w14:paraId="080546E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style&gt;</w:t>
      </w:r>
    </w:p>
    <w:p w14:paraId="4D7E527A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ead&gt;</w:t>
      </w:r>
    </w:p>
    <w:p w14:paraId="022EF980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body&gt;</w:t>
      </w:r>
    </w:p>
    <w:p w14:paraId="5F265B8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div class="bs-example"&gt;</w:t>
      </w:r>
    </w:p>
    <w:p w14:paraId="5D92DE9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prim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>" disabled&gt;Primary button&lt;/button&gt;</w:t>
      </w:r>
    </w:p>
    <w:p w14:paraId="6672BB7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lastRenderedPageBreak/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second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>" disabled&gt;Button&lt;/button&gt;</w:t>
      </w:r>
    </w:p>
    <w:p w14:paraId="5A8FD326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&lt;a </w:t>
      </w:r>
      <w:proofErr w:type="spellStart"/>
      <w:r w:rsidRPr="00100EDE">
        <w:rPr>
          <w:color w:val="000000" w:themeColor="text1"/>
        </w:rPr>
        <w:t>href</w:t>
      </w:r>
      <w:proofErr w:type="spellEnd"/>
      <w:r w:rsidRPr="00100EDE">
        <w:rPr>
          <w:color w:val="000000" w:themeColor="text1"/>
        </w:rPr>
        <w:t>="#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prim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 xml:space="preserve"> disabled"&gt;Primary link&lt;/a&gt;</w:t>
      </w:r>
    </w:p>
    <w:p w14:paraId="5AA434B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a </w:t>
      </w:r>
      <w:proofErr w:type="spellStart"/>
      <w:r w:rsidRPr="00100EDE">
        <w:rPr>
          <w:color w:val="000000" w:themeColor="text1"/>
        </w:rPr>
        <w:t>href</w:t>
      </w:r>
      <w:proofErr w:type="spellEnd"/>
      <w:r w:rsidRPr="00100EDE">
        <w:rPr>
          <w:color w:val="000000" w:themeColor="text1"/>
        </w:rPr>
        <w:t>="#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second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 xml:space="preserve"> disabled"&gt;Link&lt;/a&gt;</w:t>
      </w:r>
    </w:p>
    <w:p w14:paraId="688831F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div&gt;</w:t>
      </w:r>
    </w:p>
    <w:p w14:paraId="4BF2B65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body&gt;</w:t>
      </w:r>
    </w:p>
    <w:p w14:paraId="47E857C3" w14:textId="097998BE" w:rsid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tml&gt;</w:t>
      </w:r>
    </w:p>
    <w:p w14:paraId="18E55524" w14:textId="7344E441" w:rsidR="00100EDE" w:rsidRDefault="00100EDE" w:rsidP="00100EDE">
      <w:pPr>
        <w:rPr>
          <w:color w:val="000000" w:themeColor="text1"/>
        </w:rPr>
      </w:pPr>
      <w:r>
        <w:rPr>
          <w:color w:val="000000" w:themeColor="text1"/>
        </w:rPr>
        <w:t>Button Block</w:t>
      </w:r>
    </w:p>
    <w:p w14:paraId="41D7C36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!DOCTYPE html&gt;</w:t>
      </w:r>
    </w:p>
    <w:p w14:paraId="0D6F92B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html </w:t>
      </w:r>
      <w:proofErr w:type="spellStart"/>
      <w:r w:rsidRPr="00100EDE">
        <w:rPr>
          <w:color w:val="000000" w:themeColor="text1"/>
        </w:rPr>
        <w:t>lang</w:t>
      </w:r>
      <w:proofErr w:type="spellEnd"/>
      <w:r w:rsidRPr="00100EDE">
        <w:rPr>
          <w:color w:val="000000" w:themeColor="text1"/>
        </w:rPr>
        <w:t>="</w:t>
      </w:r>
      <w:proofErr w:type="spellStart"/>
      <w:r w:rsidRPr="00100EDE">
        <w:rPr>
          <w:color w:val="000000" w:themeColor="text1"/>
        </w:rPr>
        <w:t>en</w:t>
      </w:r>
      <w:proofErr w:type="spellEnd"/>
      <w:r w:rsidRPr="00100EDE">
        <w:rPr>
          <w:color w:val="000000" w:themeColor="text1"/>
        </w:rPr>
        <w:t>"&gt;</w:t>
      </w:r>
    </w:p>
    <w:p w14:paraId="0C5C69F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head&gt;</w:t>
      </w:r>
    </w:p>
    <w:p w14:paraId="50593F3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charset="utf-8"&gt;</w:t>
      </w:r>
    </w:p>
    <w:p w14:paraId="0ADB9DDE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meta name="viewport" content="width=device-width, initial-scale=1, shrink-to-fit=no"&gt;</w:t>
      </w:r>
    </w:p>
    <w:p w14:paraId="2644028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title&gt;Bootstrap 4 Block-level Buttons&lt;/title&gt;</w:t>
      </w:r>
    </w:p>
    <w:p w14:paraId="1A2297D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stackpath.bootstrapcdn.com/bootstrap/4.5.2/css/bootstrap.min.css"&gt;</w:t>
      </w:r>
    </w:p>
    <w:p w14:paraId="3C27EAEC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link </w:t>
      </w:r>
      <w:proofErr w:type="spellStart"/>
      <w:r w:rsidRPr="00100EDE">
        <w:rPr>
          <w:color w:val="000000" w:themeColor="text1"/>
        </w:rPr>
        <w:t>rel</w:t>
      </w:r>
      <w:proofErr w:type="spellEnd"/>
      <w:r w:rsidRPr="00100EDE">
        <w:rPr>
          <w:color w:val="000000" w:themeColor="text1"/>
        </w:rPr>
        <w:t>="stylesheet" href="https://maxcdn.bootstrapcdn.com/font-awesome/4.7.0/css/font-awesome.min.css"&gt;</w:t>
      </w:r>
    </w:p>
    <w:p w14:paraId="626C3513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&lt;script </w:t>
      </w:r>
      <w:proofErr w:type="spellStart"/>
      <w:r w:rsidRPr="00100EDE">
        <w:rPr>
          <w:color w:val="000000" w:themeColor="text1"/>
        </w:rPr>
        <w:t>src</w:t>
      </w:r>
      <w:proofErr w:type="spellEnd"/>
      <w:r w:rsidRPr="00100EDE">
        <w:rPr>
          <w:color w:val="000000" w:themeColor="text1"/>
        </w:rPr>
        <w:t>="https://code.jquery.com/jquery-3.5.1.min.js"&gt;&lt;/script&gt;</w:t>
      </w:r>
    </w:p>
    <w:p w14:paraId="6C3D15D5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cdn.jsdelivr.net/npm/popper.js@1.16.1/dist/umd/popper.min.js"&gt;&lt;/script&gt;</w:t>
      </w:r>
    </w:p>
    <w:p w14:paraId="7E7B76D9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cript src="https://stackpath.bootstrapcdn.com/bootstrap/4.5.2/js/bootstrap.min.js"&gt;&lt;/script&gt;</w:t>
      </w:r>
    </w:p>
    <w:p w14:paraId="618B676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style&gt;</w:t>
      </w:r>
    </w:p>
    <w:p w14:paraId="3C09DA84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.bs-</w:t>
      </w:r>
      <w:proofErr w:type="gramStart"/>
      <w:r w:rsidRPr="00100EDE">
        <w:rPr>
          <w:color w:val="000000" w:themeColor="text1"/>
        </w:rPr>
        <w:t>example{</w:t>
      </w:r>
      <w:proofErr w:type="gramEnd"/>
    </w:p>
    <w:p w14:paraId="6110D17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    margin: 20px;        </w:t>
      </w:r>
    </w:p>
    <w:p w14:paraId="5D40C86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}</w:t>
      </w:r>
    </w:p>
    <w:p w14:paraId="1955E3A7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style&gt;</w:t>
      </w:r>
    </w:p>
    <w:p w14:paraId="0F0B404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head&gt;</w:t>
      </w:r>
    </w:p>
    <w:p w14:paraId="3DADCFFD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body&gt;</w:t>
      </w:r>
    </w:p>
    <w:p w14:paraId="501101D7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div class="bs-example"&gt;</w:t>
      </w:r>
    </w:p>
    <w:p w14:paraId="37806248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prim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block"&gt;Block level button&lt;/button&gt;</w:t>
      </w:r>
    </w:p>
    <w:p w14:paraId="53474171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 xml:space="preserve">    &lt;button type="button" class="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 xml:space="preserve">-secondary </w:t>
      </w:r>
      <w:proofErr w:type="spellStart"/>
      <w:r w:rsidRPr="00100EDE">
        <w:rPr>
          <w:color w:val="000000" w:themeColor="text1"/>
        </w:rPr>
        <w:t>btn-lg</w:t>
      </w:r>
      <w:proofErr w:type="spellEnd"/>
      <w:r w:rsidRPr="00100EDE">
        <w:rPr>
          <w:color w:val="000000" w:themeColor="text1"/>
        </w:rPr>
        <w:t xml:space="preserve"> </w:t>
      </w:r>
      <w:proofErr w:type="spellStart"/>
      <w:r w:rsidRPr="00100EDE">
        <w:rPr>
          <w:color w:val="000000" w:themeColor="text1"/>
        </w:rPr>
        <w:t>btn</w:t>
      </w:r>
      <w:proofErr w:type="spellEnd"/>
      <w:r w:rsidRPr="00100EDE">
        <w:rPr>
          <w:color w:val="000000" w:themeColor="text1"/>
        </w:rPr>
        <w:t>-block"&gt;Block level button&lt;/button&gt;</w:t>
      </w:r>
    </w:p>
    <w:p w14:paraId="6FA66B5B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div&gt;</w:t>
      </w:r>
    </w:p>
    <w:p w14:paraId="5E71840F" w14:textId="77777777" w:rsidR="00100EDE" w:rsidRP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t>&lt;/body&gt;</w:t>
      </w:r>
    </w:p>
    <w:p w14:paraId="34F58D2C" w14:textId="1FB917BA" w:rsidR="00100EDE" w:rsidRDefault="00100EDE" w:rsidP="00100EDE">
      <w:pPr>
        <w:rPr>
          <w:color w:val="000000" w:themeColor="text1"/>
        </w:rPr>
      </w:pPr>
      <w:r w:rsidRPr="00100EDE">
        <w:rPr>
          <w:color w:val="000000" w:themeColor="text1"/>
        </w:rPr>
        <w:lastRenderedPageBreak/>
        <w:t>&lt;/html&gt;</w:t>
      </w:r>
    </w:p>
    <w:p w14:paraId="1AD00DAB" w14:textId="77777777" w:rsidR="00100EDE" w:rsidRPr="00100EDE" w:rsidRDefault="00100EDE" w:rsidP="00100EDE">
      <w:pPr>
        <w:rPr>
          <w:color w:val="000000" w:themeColor="text1"/>
        </w:rPr>
      </w:pPr>
      <w:bookmarkStart w:id="0" w:name="_GoBack"/>
      <w:bookmarkEnd w:id="0"/>
    </w:p>
    <w:sectPr w:rsidR="00100EDE" w:rsidRPr="00100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sjQyNbYwszQxMzBQ0lEKTi0uzszPAykwrAUAflSOtCwAAAA="/>
  </w:docVars>
  <w:rsids>
    <w:rsidRoot w:val="00100EDE"/>
    <w:rsid w:val="00100EDE"/>
    <w:rsid w:val="0037602D"/>
    <w:rsid w:val="00605679"/>
    <w:rsid w:val="00815565"/>
    <w:rsid w:val="008370DC"/>
    <w:rsid w:val="00997B25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5474C"/>
  <w15:chartTrackingRefBased/>
  <w15:docId w15:val="{57ED9B57-31AC-4659-A24B-93D20B4A9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252</Words>
  <Characters>7137</Characters>
  <Application>Microsoft Office Word</Application>
  <DocSecurity>0</DocSecurity>
  <Lines>59</Lines>
  <Paragraphs>16</Paragraphs>
  <ScaleCrop>false</ScaleCrop>
  <Company/>
  <LinksUpToDate>false</LinksUpToDate>
  <CharactersWithSpaces>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3:27:00Z</dcterms:created>
  <dcterms:modified xsi:type="dcterms:W3CDTF">2022-11-17T03:34:00Z</dcterms:modified>
</cp:coreProperties>
</file>